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86B0" w14:textId="2D03D0F0" w:rsidR="00C714A5" w:rsidRPr="00CF7A93" w:rsidRDefault="00647FFB" w:rsidP="00DB1DAC">
      <w:pPr>
        <w:ind w:left="2160"/>
        <w:rPr>
          <w:rFonts w:ascii="Arial" w:hAnsi="Arial" w:cs="Arial"/>
          <w:b/>
          <w:sz w:val="28"/>
          <w:szCs w:val="28"/>
        </w:rPr>
      </w:pPr>
      <w:r w:rsidRPr="00CF7A93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B42521" wp14:editId="596C641F">
                <wp:simplePos x="0" y="0"/>
                <wp:positionH relativeFrom="column">
                  <wp:posOffset>-685800</wp:posOffset>
                </wp:positionH>
                <wp:positionV relativeFrom="paragraph">
                  <wp:posOffset>-353683</wp:posOffset>
                </wp:positionV>
                <wp:extent cx="1613140" cy="1388853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3140" cy="13888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014E96" w14:textId="7E7FF4F4" w:rsidR="00C714A5" w:rsidRDefault="00647FFB" w:rsidP="00C714A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F1B4BCB" wp14:editId="380EA1FC">
                                  <wp:extent cx="1440611" cy="1291279"/>
                                  <wp:effectExtent l="0" t="0" r="0" b="4445"/>
                                  <wp:docPr id="2" name="Picture 2" descr="SPFCIC Logo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SPFCIC Logo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9810" cy="13174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B425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4pt;margin-top:-27.85pt;width:127pt;height:109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" stroked="f">
                <v:textbox>
                  <w:txbxContent>
                    <w:p w14:paraId="1D014E96" w14:textId="7E7FF4F4" w:rsidR="00C714A5" w:rsidRDefault="00647FFB" w:rsidP="00C714A5">
                      <w:r>
                        <w:rPr>
                          <w:noProof/>
                        </w:rPr>
                        <w:drawing>
                          <wp:inline distT="0" distB="0" distL="0" distR="0" wp14:anchorId="7F1B4BCB" wp14:editId="380EA1FC">
                            <wp:extent cx="1440611" cy="1291279"/>
                            <wp:effectExtent l="0" t="0" r="0" b="4445"/>
                            <wp:docPr id="2" name="Picture 2" descr="SPFCIC Logo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SPFCIC Logo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9810" cy="131745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B1DAC" w:rsidRPr="00CF7A93">
        <w:rPr>
          <w:rFonts w:ascii="Arial" w:hAnsi="Arial" w:cs="Arial"/>
          <w:b/>
          <w:sz w:val="28"/>
          <w:szCs w:val="28"/>
        </w:rPr>
        <w:t xml:space="preserve">    </w:t>
      </w:r>
      <w:r w:rsidR="00BC72B6" w:rsidRPr="00CF7A93">
        <w:rPr>
          <w:rFonts w:ascii="Arial" w:hAnsi="Arial" w:cs="Arial"/>
          <w:b/>
          <w:sz w:val="28"/>
          <w:szCs w:val="28"/>
        </w:rPr>
        <w:t>7</w:t>
      </w:r>
      <w:r w:rsidR="00602733" w:rsidRPr="00CF7A93">
        <w:rPr>
          <w:rFonts w:ascii="Arial" w:hAnsi="Arial" w:cs="Arial"/>
          <w:b/>
          <w:sz w:val="28"/>
          <w:szCs w:val="28"/>
        </w:rPr>
        <w:t>5</w:t>
      </w:r>
      <w:r w:rsidR="00A8080E" w:rsidRPr="00CF7A93">
        <w:rPr>
          <w:rFonts w:ascii="Arial" w:hAnsi="Arial" w:cs="Arial"/>
          <w:b/>
          <w:sz w:val="28"/>
          <w:szCs w:val="28"/>
        </w:rPr>
        <w:t>th</w:t>
      </w:r>
      <w:r w:rsidR="00075911" w:rsidRPr="00CF7A93">
        <w:rPr>
          <w:rFonts w:ascii="Arial" w:hAnsi="Arial" w:cs="Arial"/>
          <w:b/>
          <w:sz w:val="28"/>
          <w:szCs w:val="28"/>
        </w:rPr>
        <w:t xml:space="preserve"> </w:t>
      </w:r>
      <w:r w:rsidR="00216E77" w:rsidRPr="00CF7A93">
        <w:rPr>
          <w:rFonts w:ascii="Arial" w:hAnsi="Arial" w:cs="Arial"/>
          <w:b/>
          <w:sz w:val="28"/>
          <w:szCs w:val="28"/>
        </w:rPr>
        <w:t>Southern Pasture and</w:t>
      </w:r>
      <w:r w:rsidR="00C714A5" w:rsidRPr="00CF7A93">
        <w:rPr>
          <w:rFonts w:ascii="Arial" w:hAnsi="Arial" w:cs="Arial"/>
          <w:b/>
          <w:sz w:val="28"/>
          <w:szCs w:val="28"/>
        </w:rPr>
        <w:t xml:space="preserve"> </w:t>
      </w:r>
      <w:r w:rsidR="00216E77" w:rsidRPr="00CF7A93">
        <w:rPr>
          <w:rFonts w:ascii="Arial" w:hAnsi="Arial" w:cs="Arial"/>
          <w:b/>
          <w:sz w:val="28"/>
          <w:szCs w:val="28"/>
        </w:rPr>
        <w:t>Forage</w:t>
      </w:r>
    </w:p>
    <w:p w14:paraId="50C2C336" w14:textId="77777777" w:rsidR="00503744" w:rsidRPr="00CF7A93" w:rsidRDefault="00216E77" w:rsidP="00DB1DAC">
      <w:pPr>
        <w:ind w:left="2160"/>
        <w:rPr>
          <w:rFonts w:ascii="Arial" w:hAnsi="Arial" w:cs="Arial"/>
          <w:b/>
          <w:sz w:val="28"/>
          <w:szCs w:val="28"/>
        </w:rPr>
      </w:pPr>
      <w:r w:rsidRPr="00CF7A93">
        <w:rPr>
          <w:rFonts w:ascii="Arial" w:hAnsi="Arial" w:cs="Arial"/>
          <w:b/>
          <w:sz w:val="28"/>
          <w:szCs w:val="28"/>
        </w:rPr>
        <w:t>Crop Improvement Conference (SPFCIC)</w:t>
      </w:r>
    </w:p>
    <w:p w14:paraId="5AC7CE13" w14:textId="77777777" w:rsidR="00216E77" w:rsidRPr="00CF7A93" w:rsidRDefault="00216E77" w:rsidP="00616949">
      <w:pPr>
        <w:jc w:val="center"/>
        <w:rPr>
          <w:rFonts w:ascii="Arial" w:hAnsi="Arial" w:cs="Arial"/>
          <w:b/>
          <w:sz w:val="28"/>
          <w:szCs w:val="28"/>
        </w:rPr>
      </w:pPr>
    </w:p>
    <w:p w14:paraId="3E39987A" w14:textId="27A7BCDE" w:rsidR="00216E77" w:rsidRPr="00CF7A93" w:rsidRDefault="00EF7E1E" w:rsidP="00616949">
      <w:pPr>
        <w:jc w:val="center"/>
        <w:rPr>
          <w:rFonts w:ascii="Arial" w:hAnsi="Arial" w:cs="Arial"/>
          <w:b/>
          <w:sz w:val="28"/>
          <w:szCs w:val="28"/>
        </w:rPr>
      </w:pPr>
      <w:r w:rsidRPr="00CF7A93">
        <w:rPr>
          <w:rFonts w:ascii="Arial" w:hAnsi="Arial" w:cs="Arial"/>
          <w:b/>
          <w:sz w:val="28"/>
          <w:szCs w:val="28"/>
        </w:rPr>
        <w:t>H</w:t>
      </w:r>
      <w:r w:rsidR="00A8080E" w:rsidRPr="00CF7A93">
        <w:rPr>
          <w:rFonts w:ascii="Arial" w:hAnsi="Arial" w:cs="Arial"/>
          <w:b/>
          <w:sz w:val="28"/>
          <w:szCs w:val="28"/>
        </w:rPr>
        <w:t xml:space="preserve">osted by </w:t>
      </w:r>
      <w:r w:rsidR="00602733" w:rsidRPr="00CF7A93">
        <w:rPr>
          <w:rFonts w:ascii="Arial" w:hAnsi="Arial" w:cs="Arial"/>
          <w:b/>
          <w:sz w:val="28"/>
          <w:szCs w:val="28"/>
        </w:rPr>
        <w:t>North Carolina State University</w:t>
      </w:r>
    </w:p>
    <w:p w14:paraId="429B5789" w14:textId="5F209A88" w:rsidR="00216E77" w:rsidRPr="00CF7A93" w:rsidRDefault="00DC1359" w:rsidP="00616949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sheville, NC </w:t>
      </w:r>
      <w:r w:rsidR="00602733" w:rsidRPr="00CF7A93">
        <w:rPr>
          <w:rFonts w:ascii="Arial" w:hAnsi="Arial" w:cs="Arial"/>
          <w:b/>
          <w:sz w:val="28"/>
          <w:szCs w:val="28"/>
        </w:rPr>
        <w:t>July</w:t>
      </w:r>
      <w:r w:rsidR="00BC72B6" w:rsidRPr="00CF7A93">
        <w:rPr>
          <w:rFonts w:ascii="Arial" w:hAnsi="Arial" w:cs="Arial"/>
          <w:b/>
          <w:sz w:val="28"/>
          <w:szCs w:val="28"/>
        </w:rPr>
        <w:t xml:space="preserve"> 2</w:t>
      </w:r>
      <w:r w:rsidR="00602733" w:rsidRPr="00CF7A93">
        <w:rPr>
          <w:rFonts w:ascii="Arial" w:hAnsi="Arial" w:cs="Arial"/>
          <w:b/>
          <w:sz w:val="28"/>
          <w:szCs w:val="28"/>
        </w:rPr>
        <w:t>6</w:t>
      </w:r>
      <w:r w:rsidR="00F66C57" w:rsidRPr="00CF7A93">
        <w:rPr>
          <w:rFonts w:ascii="Arial" w:hAnsi="Arial" w:cs="Arial"/>
          <w:b/>
          <w:sz w:val="28"/>
          <w:szCs w:val="28"/>
        </w:rPr>
        <w:t>-2</w:t>
      </w:r>
      <w:r w:rsidR="00602733" w:rsidRPr="00CF7A93">
        <w:rPr>
          <w:rFonts w:ascii="Arial" w:hAnsi="Arial" w:cs="Arial"/>
          <w:b/>
          <w:sz w:val="28"/>
          <w:szCs w:val="28"/>
        </w:rPr>
        <w:t>7</w:t>
      </w:r>
      <w:r w:rsidR="00950825" w:rsidRPr="00CF7A93">
        <w:rPr>
          <w:rFonts w:ascii="Arial" w:hAnsi="Arial" w:cs="Arial"/>
          <w:b/>
          <w:sz w:val="28"/>
          <w:szCs w:val="28"/>
        </w:rPr>
        <w:t xml:space="preserve">, </w:t>
      </w:r>
      <w:r w:rsidR="00223CEE" w:rsidRPr="00CF7A93">
        <w:rPr>
          <w:rFonts w:ascii="Arial" w:hAnsi="Arial" w:cs="Arial"/>
          <w:b/>
          <w:sz w:val="28"/>
          <w:szCs w:val="28"/>
        </w:rPr>
        <w:t>2</w:t>
      </w:r>
      <w:r w:rsidR="00BC72B6" w:rsidRPr="00CF7A93">
        <w:rPr>
          <w:rFonts w:ascii="Arial" w:hAnsi="Arial" w:cs="Arial"/>
          <w:b/>
          <w:sz w:val="28"/>
          <w:szCs w:val="28"/>
        </w:rPr>
        <w:t>0</w:t>
      </w:r>
      <w:r w:rsidR="00F8039F" w:rsidRPr="00CF7A93">
        <w:rPr>
          <w:rFonts w:ascii="Arial" w:hAnsi="Arial" w:cs="Arial"/>
          <w:b/>
          <w:sz w:val="28"/>
          <w:szCs w:val="28"/>
        </w:rPr>
        <w:t>2</w:t>
      </w:r>
      <w:r w:rsidR="00602733" w:rsidRPr="00CF7A93">
        <w:rPr>
          <w:rFonts w:ascii="Arial" w:hAnsi="Arial" w:cs="Arial"/>
          <w:b/>
          <w:sz w:val="28"/>
          <w:szCs w:val="28"/>
        </w:rPr>
        <w:t>2</w:t>
      </w:r>
    </w:p>
    <w:p w14:paraId="5C7A0D17" w14:textId="77777777" w:rsidR="00503744" w:rsidRPr="00CF7A93" w:rsidRDefault="00503744" w:rsidP="00616949">
      <w:pPr>
        <w:jc w:val="center"/>
        <w:rPr>
          <w:b/>
        </w:rPr>
      </w:pPr>
    </w:p>
    <w:p w14:paraId="515521E4" w14:textId="77777777" w:rsidR="00503744" w:rsidRPr="00CF7A93" w:rsidRDefault="00503744" w:rsidP="00616949">
      <w:pPr>
        <w:jc w:val="center"/>
        <w:rPr>
          <w:b/>
          <w:sz w:val="32"/>
          <w:szCs w:val="32"/>
        </w:rPr>
      </w:pPr>
      <w:r w:rsidRPr="00CF7A93">
        <w:rPr>
          <w:b/>
          <w:sz w:val="32"/>
          <w:szCs w:val="32"/>
        </w:rPr>
        <w:t>CALL FOR POSTER SESSION ABSTRACTS</w:t>
      </w:r>
    </w:p>
    <w:p w14:paraId="4A020F4E" w14:textId="77777777" w:rsidR="00503744" w:rsidRPr="00CF7A93" w:rsidRDefault="00503744" w:rsidP="00B7436D">
      <w:pPr>
        <w:ind w:firstLine="720"/>
        <w:rPr>
          <w:b/>
        </w:rPr>
      </w:pPr>
    </w:p>
    <w:p w14:paraId="4C11F741" w14:textId="77777777" w:rsidR="00503744" w:rsidRPr="00CF7A93" w:rsidRDefault="00503744" w:rsidP="004472EF">
      <w:pPr>
        <w:jc w:val="center"/>
        <w:rPr>
          <w:b/>
        </w:rPr>
      </w:pPr>
    </w:p>
    <w:p w14:paraId="6847633C" w14:textId="2E95D8CD" w:rsidR="00503744" w:rsidRPr="00CF7A93" w:rsidRDefault="00503744" w:rsidP="004472EF">
      <w:pPr>
        <w:jc w:val="center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>Acc</w:t>
      </w:r>
      <w:r w:rsidR="00FB563F" w:rsidRPr="00CF7A93">
        <w:rPr>
          <w:rFonts w:ascii="Arial" w:hAnsi="Arial" w:cs="Arial"/>
          <w:sz w:val="22"/>
          <w:szCs w:val="22"/>
        </w:rPr>
        <w:t>epting abstract submissions until</w:t>
      </w:r>
      <w:r w:rsidRPr="00CF7A93">
        <w:rPr>
          <w:rFonts w:ascii="Arial" w:hAnsi="Arial" w:cs="Arial"/>
          <w:sz w:val="22"/>
          <w:szCs w:val="22"/>
        </w:rPr>
        <w:t xml:space="preserve"> </w:t>
      </w:r>
      <w:r w:rsidR="00602733" w:rsidRPr="00CF7A93">
        <w:rPr>
          <w:rFonts w:ascii="Arial" w:hAnsi="Arial" w:cs="Arial"/>
          <w:b/>
          <w:sz w:val="22"/>
          <w:szCs w:val="22"/>
        </w:rPr>
        <w:t>July 1</w:t>
      </w:r>
      <w:r w:rsidR="006D60D7">
        <w:rPr>
          <w:rFonts w:ascii="Arial" w:hAnsi="Arial" w:cs="Arial"/>
          <w:b/>
          <w:sz w:val="22"/>
          <w:szCs w:val="22"/>
        </w:rPr>
        <w:t>5</w:t>
      </w:r>
      <w:r w:rsidR="00BC72B6" w:rsidRPr="00CF7A93">
        <w:rPr>
          <w:rFonts w:ascii="Arial" w:hAnsi="Arial" w:cs="Arial"/>
          <w:b/>
          <w:sz w:val="22"/>
          <w:szCs w:val="22"/>
        </w:rPr>
        <w:t>, 20</w:t>
      </w:r>
      <w:r w:rsidR="00E23E06" w:rsidRPr="00CF7A93">
        <w:rPr>
          <w:rFonts w:ascii="Arial" w:hAnsi="Arial" w:cs="Arial"/>
          <w:b/>
          <w:sz w:val="22"/>
          <w:szCs w:val="22"/>
        </w:rPr>
        <w:t>2</w:t>
      </w:r>
      <w:r w:rsidR="00602733" w:rsidRPr="00CF7A93">
        <w:rPr>
          <w:rFonts w:ascii="Arial" w:hAnsi="Arial" w:cs="Arial"/>
          <w:b/>
          <w:sz w:val="22"/>
          <w:szCs w:val="22"/>
        </w:rPr>
        <w:t>2</w:t>
      </w:r>
    </w:p>
    <w:p w14:paraId="15B6E0D9" w14:textId="77777777" w:rsidR="00503744" w:rsidRPr="00CF7A93" w:rsidRDefault="00503744" w:rsidP="004472EF">
      <w:pPr>
        <w:jc w:val="center"/>
        <w:rPr>
          <w:rFonts w:ascii="Arial" w:hAnsi="Arial" w:cs="Arial"/>
          <w:sz w:val="22"/>
          <w:szCs w:val="22"/>
        </w:rPr>
      </w:pPr>
    </w:p>
    <w:p w14:paraId="23DC9576" w14:textId="0A7CF1D8" w:rsidR="00503744" w:rsidRPr="00CF7A93" w:rsidRDefault="00503744" w:rsidP="004472EF">
      <w:pPr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>We are accepting a</w:t>
      </w:r>
      <w:r w:rsidR="00121BA8" w:rsidRPr="00CF7A93">
        <w:rPr>
          <w:rFonts w:ascii="Arial" w:hAnsi="Arial" w:cs="Arial"/>
          <w:sz w:val="22"/>
          <w:szCs w:val="22"/>
        </w:rPr>
        <w:t xml:space="preserve">bstract </w:t>
      </w:r>
      <w:r w:rsidR="00EB145D" w:rsidRPr="00CF7A93">
        <w:rPr>
          <w:rFonts w:ascii="Arial" w:hAnsi="Arial" w:cs="Arial"/>
          <w:sz w:val="22"/>
          <w:szCs w:val="22"/>
        </w:rPr>
        <w:t xml:space="preserve">submissions for the </w:t>
      </w:r>
      <w:r w:rsidR="00BC72B6" w:rsidRPr="00CF7A93">
        <w:rPr>
          <w:rFonts w:ascii="Arial" w:hAnsi="Arial" w:cs="Arial"/>
          <w:sz w:val="22"/>
          <w:szCs w:val="22"/>
        </w:rPr>
        <w:t>20</w:t>
      </w:r>
      <w:r w:rsidR="00F8039F" w:rsidRPr="00CF7A93">
        <w:rPr>
          <w:rFonts w:ascii="Arial" w:hAnsi="Arial" w:cs="Arial"/>
          <w:sz w:val="22"/>
          <w:szCs w:val="22"/>
        </w:rPr>
        <w:t>2</w:t>
      </w:r>
      <w:r w:rsidR="00602733" w:rsidRPr="00CF7A93">
        <w:rPr>
          <w:rFonts w:ascii="Arial" w:hAnsi="Arial" w:cs="Arial"/>
          <w:sz w:val="22"/>
          <w:szCs w:val="22"/>
        </w:rPr>
        <w:t xml:space="preserve">2 </w:t>
      </w:r>
      <w:r w:rsidRPr="00CF7A93">
        <w:rPr>
          <w:rFonts w:ascii="Arial" w:hAnsi="Arial" w:cs="Arial"/>
          <w:sz w:val="22"/>
          <w:szCs w:val="22"/>
        </w:rPr>
        <w:t>Southern Pasture Forage Crop Improvement Conference</w:t>
      </w:r>
      <w:r w:rsidR="00BC72B6" w:rsidRPr="00CF7A93">
        <w:rPr>
          <w:rFonts w:ascii="Arial" w:hAnsi="Arial" w:cs="Arial"/>
          <w:sz w:val="22"/>
          <w:szCs w:val="22"/>
        </w:rPr>
        <w:t xml:space="preserve">, </w:t>
      </w:r>
      <w:r w:rsidR="00602733" w:rsidRPr="00CF7A93">
        <w:rPr>
          <w:rFonts w:ascii="Arial" w:hAnsi="Arial" w:cs="Arial"/>
          <w:sz w:val="22"/>
          <w:szCs w:val="22"/>
        </w:rPr>
        <w:t>July 26</w:t>
      </w:r>
      <w:r w:rsidR="003C08E6">
        <w:rPr>
          <w:rFonts w:ascii="Arial" w:hAnsi="Arial" w:cs="Arial"/>
          <w:sz w:val="22"/>
          <w:szCs w:val="22"/>
        </w:rPr>
        <w:t xml:space="preserve"> </w:t>
      </w:r>
      <w:r w:rsidR="00602733" w:rsidRPr="00CF7A93">
        <w:rPr>
          <w:rFonts w:ascii="Arial" w:hAnsi="Arial" w:cs="Arial"/>
          <w:sz w:val="22"/>
          <w:szCs w:val="22"/>
        </w:rPr>
        <w:t>– July 28</w:t>
      </w:r>
      <w:r w:rsidR="008F012E" w:rsidRPr="00CF7A93">
        <w:rPr>
          <w:rFonts w:ascii="Arial" w:hAnsi="Arial" w:cs="Arial"/>
          <w:sz w:val="22"/>
          <w:szCs w:val="22"/>
        </w:rPr>
        <w:t>.</w:t>
      </w:r>
    </w:p>
    <w:p w14:paraId="605EA549" w14:textId="77777777" w:rsidR="00503744" w:rsidRPr="00CF7A93" w:rsidRDefault="00503744" w:rsidP="004472EF">
      <w:pPr>
        <w:rPr>
          <w:rFonts w:ascii="Arial" w:hAnsi="Arial" w:cs="Arial"/>
          <w:sz w:val="22"/>
          <w:szCs w:val="22"/>
        </w:rPr>
      </w:pPr>
    </w:p>
    <w:p w14:paraId="29F7BE0F" w14:textId="7E6CCA32" w:rsidR="00503744" w:rsidRPr="00CF7A93" w:rsidRDefault="00503744" w:rsidP="003C1E21">
      <w:pPr>
        <w:rPr>
          <w:rFonts w:ascii="Arial" w:hAnsi="Arial" w:cs="Arial"/>
          <w:b/>
          <w:sz w:val="22"/>
          <w:szCs w:val="22"/>
        </w:rPr>
      </w:pPr>
      <w:r w:rsidRPr="00CF7A93">
        <w:rPr>
          <w:rFonts w:ascii="Arial" w:hAnsi="Arial" w:cs="Arial"/>
          <w:b/>
          <w:sz w:val="22"/>
          <w:szCs w:val="22"/>
        </w:rPr>
        <w:t>Abstracts should b</w:t>
      </w:r>
      <w:r w:rsidR="00671683" w:rsidRPr="00CF7A93">
        <w:rPr>
          <w:rFonts w:ascii="Arial" w:hAnsi="Arial" w:cs="Arial"/>
          <w:b/>
          <w:sz w:val="22"/>
          <w:szCs w:val="22"/>
        </w:rPr>
        <w:t xml:space="preserve">e submitted to Dr. Rocky Lemus </w:t>
      </w:r>
      <w:r w:rsidRPr="00CF7A93">
        <w:rPr>
          <w:rFonts w:ascii="Arial" w:hAnsi="Arial" w:cs="Arial"/>
          <w:b/>
          <w:sz w:val="22"/>
          <w:szCs w:val="22"/>
        </w:rPr>
        <w:t>(</w:t>
      </w:r>
      <w:hyperlink r:id="rId9" w:history="1">
        <w:r w:rsidR="00950825" w:rsidRPr="00CF7A93">
          <w:rPr>
            <w:rStyle w:val="Hyperlink"/>
            <w:rFonts w:ascii="Arial" w:hAnsi="Arial" w:cs="Arial"/>
            <w:b/>
            <w:sz w:val="22"/>
            <w:szCs w:val="22"/>
            <w:u w:val="none"/>
          </w:rPr>
          <w:t>Rocky.Lemus@msstate.edu</w:t>
        </w:r>
      </w:hyperlink>
      <w:r w:rsidR="00671683" w:rsidRPr="00CF7A93">
        <w:rPr>
          <w:rFonts w:ascii="Arial" w:hAnsi="Arial" w:cs="Arial"/>
          <w:b/>
          <w:sz w:val="22"/>
          <w:szCs w:val="22"/>
        </w:rPr>
        <w:t xml:space="preserve">) </w:t>
      </w:r>
      <w:r w:rsidR="00F65066" w:rsidRPr="00CF7A93">
        <w:rPr>
          <w:rFonts w:ascii="Arial" w:hAnsi="Arial" w:cs="Arial"/>
          <w:b/>
          <w:sz w:val="22"/>
          <w:szCs w:val="22"/>
        </w:rPr>
        <w:t xml:space="preserve">by </w:t>
      </w:r>
      <w:r w:rsidR="00E51ED1" w:rsidRPr="00CF7A93">
        <w:rPr>
          <w:rFonts w:ascii="Arial" w:hAnsi="Arial" w:cs="Arial"/>
          <w:b/>
          <w:sz w:val="22"/>
          <w:szCs w:val="22"/>
        </w:rPr>
        <w:t>Friday</w:t>
      </w:r>
      <w:r w:rsidR="00D4142A" w:rsidRPr="00CF7A93">
        <w:rPr>
          <w:rFonts w:ascii="Arial" w:hAnsi="Arial" w:cs="Arial"/>
          <w:b/>
          <w:sz w:val="22"/>
          <w:szCs w:val="22"/>
        </w:rPr>
        <w:t>,</w:t>
      </w:r>
      <w:r w:rsidR="006745EB" w:rsidRPr="00CF7A93">
        <w:rPr>
          <w:rFonts w:ascii="Arial" w:hAnsi="Arial" w:cs="Arial"/>
          <w:b/>
          <w:sz w:val="22"/>
          <w:szCs w:val="22"/>
        </w:rPr>
        <w:t xml:space="preserve"> </w:t>
      </w:r>
      <w:r w:rsidR="00E51ED1" w:rsidRPr="00CF7A93">
        <w:rPr>
          <w:rFonts w:ascii="Arial" w:hAnsi="Arial" w:cs="Arial"/>
          <w:b/>
          <w:sz w:val="22"/>
          <w:szCs w:val="22"/>
        </w:rPr>
        <w:t>July 1</w:t>
      </w:r>
      <w:r w:rsidR="006D60D7">
        <w:rPr>
          <w:rFonts w:ascii="Arial" w:hAnsi="Arial" w:cs="Arial"/>
          <w:b/>
          <w:sz w:val="22"/>
          <w:szCs w:val="22"/>
        </w:rPr>
        <w:t>5</w:t>
      </w:r>
      <w:r w:rsidR="00BC72B6" w:rsidRPr="00CF7A93">
        <w:rPr>
          <w:rFonts w:ascii="Arial" w:hAnsi="Arial" w:cs="Arial"/>
          <w:b/>
          <w:sz w:val="22"/>
          <w:szCs w:val="22"/>
        </w:rPr>
        <w:t>, 20</w:t>
      </w:r>
      <w:r w:rsidR="00F8039F" w:rsidRPr="00CF7A93">
        <w:rPr>
          <w:rFonts w:ascii="Arial" w:hAnsi="Arial" w:cs="Arial"/>
          <w:b/>
          <w:sz w:val="22"/>
          <w:szCs w:val="22"/>
        </w:rPr>
        <w:t>2</w:t>
      </w:r>
      <w:r w:rsidR="00E51ED1" w:rsidRPr="00CF7A93">
        <w:rPr>
          <w:rFonts w:ascii="Arial" w:hAnsi="Arial" w:cs="Arial"/>
          <w:b/>
          <w:sz w:val="22"/>
          <w:szCs w:val="22"/>
        </w:rPr>
        <w:t>2</w:t>
      </w:r>
      <w:r w:rsidR="00DB42D4" w:rsidRPr="00CF7A93">
        <w:rPr>
          <w:rFonts w:ascii="Arial" w:hAnsi="Arial" w:cs="Arial"/>
          <w:b/>
          <w:sz w:val="22"/>
          <w:szCs w:val="22"/>
        </w:rPr>
        <w:t xml:space="preserve"> at 5:00 P.M. C</w:t>
      </w:r>
      <w:r w:rsidR="00D4142A" w:rsidRPr="00CF7A93">
        <w:rPr>
          <w:rFonts w:ascii="Arial" w:hAnsi="Arial" w:cs="Arial"/>
          <w:b/>
          <w:sz w:val="22"/>
          <w:szCs w:val="22"/>
        </w:rPr>
        <w:t>D</w:t>
      </w:r>
      <w:r w:rsidR="00DB42D4" w:rsidRPr="00CF7A93">
        <w:rPr>
          <w:rFonts w:ascii="Arial" w:hAnsi="Arial" w:cs="Arial"/>
          <w:b/>
          <w:sz w:val="22"/>
          <w:szCs w:val="22"/>
        </w:rPr>
        <w:t>T</w:t>
      </w:r>
    </w:p>
    <w:p w14:paraId="20430571" w14:textId="77777777" w:rsidR="003C1E21" w:rsidRPr="00CF7A93" w:rsidRDefault="003C1E21" w:rsidP="003C1E21">
      <w:pPr>
        <w:rPr>
          <w:rFonts w:ascii="Arial" w:hAnsi="Arial" w:cs="Arial"/>
          <w:sz w:val="22"/>
          <w:szCs w:val="22"/>
        </w:rPr>
      </w:pPr>
    </w:p>
    <w:p w14:paraId="3FBD569A" w14:textId="77777777" w:rsidR="0036699F" w:rsidRPr="00CF7A93" w:rsidRDefault="0036699F" w:rsidP="003C1E21">
      <w:pPr>
        <w:rPr>
          <w:rFonts w:ascii="Arial" w:hAnsi="Arial" w:cs="Arial"/>
          <w:sz w:val="22"/>
          <w:szCs w:val="22"/>
        </w:rPr>
      </w:pPr>
    </w:p>
    <w:p w14:paraId="4634782C" w14:textId="3AB57CC0" w:rsidR="00503744" w:rsidRPr="00CF7A93" w:rsidRDefault="000B395B" w:rsidP="000B395B">
      <w:pPr>
        <w:jc w:val="center"/>
        <w:rPr>
          <w:rFonts w:ascii="Arial" w:hAnsi="Arial" w:cs="Arial"/>
          <w:b/>
          <w:color w:val="E36C0A" w:themeColor="accent6" w:themeShade="BF"/>
          <w:sz w:val="22"/>
          <w:szCs w:val="22"/>
        </w:rPr>
      </w:pPr>
      <w:r w:rsidRPr="00CF7A93">
        <w:rPr>
          <w:rFonts w:ascii="Arial" w:hAnsi="Arial" w:cs="Arial"/>
          <w:b/>
          <w:color w:val="E36C0A" w:themeColor="accent6" w:themeShade="BF"/>
          <w:sz w:val="22"/>
          <w:szCs w:val="22"/>
        </w:rPr>
        <w:t>GUIDELINES</w:t>
      </w:r>
    </w:p>
    <w:p w14:paraId="0C1373CC" w14:textId="77777777" w:rsidR="000B395B" w:rsidRPr="00CF7A93" w:rsidRDefault="000B395B" w:rsidP="00065C65">
      <w:pPr>
        <w:rPr>
          <w:rFonts w:ascii="Arial" w:hAnsi="Arial" w:cs="Arial"/>
          <w:b/>
          <w:color w:val="E36C0A" w:themeColor="accent6" w:themeShade="BF"/>
          <w:sz w:val="22"/>
          <w:szCs w:val="22"/>
        </w:rPr>
      </w:pPr>
    </w:p>
    <w:p w14:paraId="614E0085" w14:textId="0876DCFD" w:rsidR="000B395B" w:rsidRPr="00CF7A93" w:rsidRDefault="000B395B" w:rsidP="00065C65">
      <w:pPr>
        <w:rPr>
          <w:rFonts w:ascii="Arial" w:hAnsi="Arial" w:cs="Arial"/>
          <w:b/>
          <w:color w:val="E36C0A" w:themeColor="accent6" w:themeShade="BF"/>
          <w:sz w:val="22"/>
          <w:szCs w:val="22"/>
        </w:rPr>
      </w:pPr>
      <w:r w:rsidRPr="00CF7A93">
        <w:rPr>
          <w:rFonts w:ascii="Arial" w:hAnsi="Arial" w:cs="Arial"/>
          <w:b/>
          <w:color w:val="E36C0A" w:themeColor="accent6" w:themeShade="BF"/>
          <w:sz w:val="22"/>
          <w:szCs w:val="22"/>
        </w:rPr>
        <w:t>ABSTRACT:</w:t>
      </w:r>
    </w:p>
    <w:p w14:paraId="65F30BB2" w14:textId="77777777" w:rsidR="00503744" w:rsidRPr="00CF7A93" w:rsidRDefault="00503744" w:rsidP="00065C65">
      <w:pPr>
        <w:rPr>
          <w:rFonts w:ascii="Arial" w:hAnsi="Arial" w:cs="Arial"/>
          <w:b/>
          <w:sz w:val="22"/>
          <w:szCs w:val="22"/>
        </w:rPr>
      </w:pPr>
    </w:p>
    <w:p w14:paraId="38149218" w14:textId="77777777" w:rsidR="00503744" w:rsidRPr="00CF7A93" w:rsidRDefault="00503744" w:rsidP="00B107C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 xml:space="preserve">Abstracts should be between 300-350 words. </w:t>
      </w:r>
    </w:p>
    <w:p w14:paraId="083561D0" w14:textId="28F1F2C6" w:rsidR="00503744" w:rsidRPr="00CF7A93" w:rsidRDefault="00035535" w:rsidP="00B107C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>The a</w:t>
      </w:r>
      <w:r w:rsidR="00503744" w:rsidRPr="00CF7A93">
        <w:rPr>
          <w:rFonts w:ascii="Arial" w:hAnsi="Arial" w:cs="Arial"/>
          <w:sz w:val="22"/>
          <w:szCs w:val="22"/>
        </w:rPr>
        <w:t xml:space="preserve">bstract should </w:t>
      </w:r>
      <w:r w:rsidR="00DC025D" w:rsidRPr="00CF7A93">
        <w:rPr>
          <w:rFonts w:ascii="Arial" w:hAnsi="Arial" w:cs="Arial"/>
          <w:sz w:val="22"/>
          <w:szCs w:val="22"/>
        </w:rPr>
        <w:t>include</w:t>
      </w:r>
      <w:r w:rsidR="00503744" w:rsidRPr="00CF7A93">
        <w:rPr>
          <w:rFonts w:ascii="Arial" w:hAnsi="Arial" w:cs="Arial"/>
          <w:sz w:val="22"/>
          <w:szCs w:val="22"/>
        </w:rPr>
        <w:t xml:space="preserve"> </w:t>
      </w:r>
      <w:r w:rsidRPr="00CF7A93">
        <w:rPr>
          <w:rFonts w:ascii="Arial" w:hAnsi="Arial" w:cs="Arial"/>
          <w:sz w:val="22"/>
          <w:szCs w:val="22"/>
        </w:rPr>
        <w:t xml:space="preserve">a </w:t>
      </w:r>
      <w:r w:rsidR="00503744" w:rsidRPr="00CF7A93">
        <w:rPr>
          <w:rFonts w:ascii="Arial" w:hAnsi="Arial" w:cs="Arial"/>
          <w:sz w:val="22"/>
          <w:szCs w:val="22"/>
        </w:rPr>
        <w:t>title</w:t>
      </w:r>
      <w:r w:rsidR="00DC025D" w:rsidRPr="00CF7A93">
        <w:rPr>
          <w:rFonts w:ascii="Arial" w:hAnsi="Arial" w:cs="Arial"/>
          <w:sz w:val="22"/>
          <w:szCs w:val="22"/>
        </w:rPr>
        <w:t xml:space="preserve"> (Bold</w:t>
      </w:r>
      <w:r w:rsidR="00FB374C" w:rsidRPr="00CF7A93">
        <w:rPr>
          <w:rFonts w:ascii="Arial" w:hAnsi="Arial" w:cs="Arial"/>
          <w:sz w:val="22"/>
          <w:szCs w:val="22"/>
        </w:rPr>
        <w:t xml:space="preserve">, </w:t>
      </w:r>
      <w:r w:rsidR="00DC025D" w:rsidRPr="00CF7A93">
        <w:rPr>
          <w:rFonts w:ascii="Arial" w:hAnsi="Arial" w:cs="Arial"/>
          <w:sz w:val="22"/>
          <w:szCs w:val="22"/>
        </w:rPr>
        <w:t>Times Roman 14)</w:t>
      </w:r>
      <w:r w:rsidR="00503744" w:rsidRPr="00CF7A93">
        <w:rPr>
          <w:rFonts w:ascii="Arial" w:hAnsi="Arial" w:cs="Arial"/>
          <w:sz w:val="22"/>
          <w:szCs w:val="22"/>
        </w:rPr>
        <w:t xml:space="preserve">; </w:t>
      </w:r>
      <w:r w:rsidR="00DC025D" w:rsidRPr="00CF7A93">
        <w:rPr>
          <w:rFonts w:ascii="Arial" w:hAnsi="Arial" w:cs="Arial"/>
          <w:sz w:val="22"/>
          <w:szCs w:val="22"/>
        </w:rPr>
        <w:t xml:space="preserve">authors (Times Roman 12), author’s affiliations (Times Roman 12), </w:t>
      </w:r>
      <w:r w:rsidRPr="00CF7A93">
        <w:rPr>
          <w:rFonts w:ascii="Arial" w:hAnsi="Arial" w:cs="Arial"/>
          <w:sz w:val="22"/>
          <w:szCs w:val="22"/>
        </w:rPr>
        <w:t xml:space="preserve">the </w:t>
      </w:r>
      <w:r w:rsidR="00503744" w:rsidRPr="00CF7A93">
        <w:rPr>
          <w:rFonts w:ascii="Arial" w:hAnsi="Arial" w:cs="Arial"/>
          <w:sz w:val="22"/>
          <w:szCs w:val="22"/>
        </w:rPr>
        <w:t xml:space="preserve">rationale (one or two sentences); objectives (one or two sentences); materials and methods; brief results; </w:t>
      </w:r>
      <w:r w:rsidR="007B0A59" w:rsidRPr="00CF7A93">
        <w:rPr>
          <w:rFonts w:ascii="Arial" w:hAnsi="Arial" w:cs="Arial"/>
          <w:sz w:val="22"/>
          <w:szCs w:val="22"/>
        </w:rPr>
        <w:t>implications (see attached example).</w:t>
      </w:r>
    </w:p>
    <w:p w14:paraId="02F619CB" w14:textId="77777777" w:rsidR="00503744" w:rsidRPr="00CF7A93" w:rsidRDefault="00503744" w:rsidP="00B107C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 xml:space="preserve">Use English units in text, tables, and figures.  </w:t>
      </w:r>
    </w:p>
    <w:p w14:paraId="3648412F" w14:textId="77777777" w:rsidR="00503744" w:rsidRPr="00CF7A93" w:rsidRDefault="00503744" w:rsidP="00B107C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 xml:space="preserve">Center the title, authors, abstract heading, and table titles. </w:t>
      </w:r>
    </w:p>
    <w:p w14:paraId="0CF98A03" w14:textId="1DF863F1" w:rsidR="00503744" w:rsidRPr="00CF7A93" w:rsidRDefault="00503744" w:rsidP="00B107C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 xml:space="preserve">Use a zero </w:t>
      </w:r>
      <w:r w:rsidR="00075911" w:rsidRPr="00CF7A93">
        <w:rPr>
          <w:rFonts w:ascii="Arial" w:hAnsi="Arial" w:cs="Arial"/>
          <w:sz w:val="22"/>
          <w:szCs w:val="22"/>
        </w:rPr>
        <w:t xml:space="preserve">placeholder </w:t>
      </w:r>
      <w:r w:rsidRPr="00CF7A93">
        <w:rPr>
          <w:rFonts w:ascii="Arial" w:hAnsi="Arial" w:cs="Arial"/>
          <w:sz w:val="22"/>
          <w:szCs w:val="22"/>
        </w:rPr>
        <w:t>to the left of decimal points (0.05, not .05) in text, tables, and figures.</w:t>
      </w:r>
    </w:p>
    <w:p w14:paraId="5D1EC793" w14:textId="64FB5E29" w:rsidR="00DC025D" w:rsidRPr="00CF7A93" w:rsidRDefault="00DC025D" w:rsidP="00B107C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 xml:space="preserve">Add </w:t>
      </w:r>
      <w:r w:rsidR="00035535" w:rsidRPr="00CF7A93">
        <w:rPr>
          <w:rFonts w:ascii="Arial" w:hAnsi="Arial" w:cs="Arial"/>
          <w:sz w:val="22"/>
          <w:szCs w:val="22"/>
        </w:rPr>
        <w:t xml:space="preserve">a </w:t>
      </w:r>
      <w:r w:rsidRPr="00CF7A93">
        <w:rPr>
          <w:rFonts w:ascii="Arial" w:hAnsi="Arial" w:cs="Arial"/>
          <w:sz w:val="22"/>
          <w:szCs w:val="22"/>
        </w:rPr>
        <w:t>contact email for the leading author</w:t>
      </w:r>
      <w:r w:rsidR="001D73A1" w:rsidRPr="00CF7A93">
        <w:rPr>
          <w:rFonts w:ascii="Arial" w:hAnsi="Arial" w:cs="Arial"/>
          <w:sz w:val="22"/>
          <w:szCs w:val="22"/>
        </w:rPr>
        <w:t xml:space="preserve"> at the bottom of the abstract</w:t>
      </w:r>
      <w:r w:rsidRPr="00CF7A93">
        <w:rPr>
          <w:rFonts w:ascii="Arial" w:hAnsi="Arial" w:cs="Arial"/>
          <w:sz w:val="22"/>
          <w:szCs w:val="22"/>
        </w:rPr>
        <w:t>.</w:t>
      </w:r>
    </w:p>
    <w:p w14:paraId="38B36C5A" w14:textId="77777777" w:rsidR="000B395B" w:rsidRPr="00CF7A93" w:rsidRDefault="000B395B" w:rsidP="000B395B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</w:p>
    <w:p w14:paraId="2BA826AA" w14:textId="71E6A777" w:rsidR="000B395B" w:rsidRPr="00CF7A93" w:rsidRDefault="000B395B" w:rsidP="000B395B">
      <w:pPr>
        <w:ind w:left="360"/>
        <w:rPr>
          <w:rFonts w:ascii="Arial" w:hAnsi="Arial" w:cs="Arial"/>
          <w:b/>
          <w:color w:val="E36C0A" w:themeColor="accent6" w:themeShade="BF"/>
          <w:sz w:val="22"/>
          <w:szCs w:val="22"/>
        </w:rPr>
      </w:pPr>
      <w:r w:rsidRPr="00CF7A93">
        <w:rPr>
          <w:rFonts w:ascii="Arial" w:hAnsi="Arial" w:cs="Arial"/>
          <w:b/>
          <w:color w:val="E36C0A" w:themeColor="accent6" w:themeShade="BF"/>
          <w:sz w:val="22"/>
          <w:szCs w:val="22"/>
        </w:rPr>
        <w:t>POSTER:</w:t>
      </w:r>
    </w:p>
    <w:p w14:paraId="61109542" w14:textId="77777777" w:rsidR="00FF433B" w:rsidRPr="00CF7A93" w:rsidRDefault="00FF433B" w:rsidP="000B395B">
      <w:pPr>
        <w:ind w:left="360"/>
        <w:rPr>
          <w:rFonts w:ascii="Arial" w:hAnsi="Arial" w:cs="Arial"/>
          <w:b/>
          <w:color w:val="E36C0A" w:themeColor="accent6" w:themeShade="BF"/>
          <w:sz w:val="22"/>
          <w:szCs w:val="22"/>
        </w:rPr>
      </w:pPr>
    </w:p>
    <w:p w14:paraId="43627417" w14:textId="431B8B3E" w:rsidR="00503744" w:rsidRPr="00CF7A93" w:rsidRDefault="002C0DF6" w:rsidP="00555AD0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>Posters should be submitted as a PDF document to be display</w:t>
      </w:r>
      <w:r w:rsidR="00FD6A32" w:rsidRPr="00CF7A93">
        <w:rPr>
          <w:rFonts w:ascii="Arial" w:hAnsi="Arial" w:cs="Arial"/>
          <w:sz w:val="22"/>
          <w:szCs w:val="22"/>
        </w:rPr>
        <w:t>ed</w:t>
      </w:r>
      <w:r w:rsidRPr="00CF7A93">
        <w:rPr>
          <w:rFonts w:ascii="Arial" w:hAnsi="Arial" w:cs="Arial"/>
          <w:sz w:val="22"/>
          <w:szCs w:val="22"/>
        </w:rPr>
        <w:t xml:space="preserve"> on demand </w:t>
      </w:r>
      <w:r w:rsidR="00035535" w:rsidRPr="00CF7A93">
        <w:rPr>
          <w:rFonts w:ascii="Arial" w:hAnsi="Arial" w:cs="Arial"/>
          <w:sz w:val="22"/>
          <w:szCs w:val="22"/>
        </w:rPr>
        <w:t>o</w:t>
      </w:r>
      <w:r w:rsidRPr="00CF7A93">
        <w:rPr>
          <w:rFonts w:ascii="Arial" w:hAnsi="Arial" w:cs="Arial"/>
          <w:sz w:val="22"/>
          <w:szCs w:val="22"/>
        </w:rPr>
        <w:t>n the SPFCIC’s website</w:t>
      </w:r>
      <w:r w:rsidR="00503744" w:rsidRPr="00CF7A93">
        <w:rPr>
          <w:rFonts w:ascii="Arial" w:hAnsi="Arial" w:cs="Arial"/>
          <w:sz w:val="22"/>
          <w:szCs w:val="22"/>
        </w:rPr>
        <w:t xml:space="preserve">.   </w:t>
      </w:r>
    </w:p>
    <w:p w14:paraId="4B11F5E6" w14:textId="793507A3" w:rsidR="00264C1F" w:rsidRPr="00CF7A93" w:rsidRDefault="002C0DF6" w:rsidP="00203A24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 xml:space="preserve">Posters should be submitted </w:t>
      </w:r>
      <w:r w:rsidR="007738B9" w:rsidRPr="00CF7A93">
        <w:rPr>
          <w:rFonts w:ascii="Arial" w:hAnsi="Arial" w:cs="Arial"/>
          <w:sz w:val="22"/>
          <w:szCs w:val="22"/>
        </w:rPr>
        <w:t xml:space="preserve">to Dr. </w:t>
      </w:r>
      <w:r w:rsidR="00CF7A93" w:rsidRPr="00CF7A93">
        <w:rPr>
          <w:rFonts w:ascii="Arial" w:hAnsi="Arial" w:cs="Arial"/>
          <w:sz w:val="22"/>
          <w:szCs w:val="22"/>
        </w:rPr>
        <w:t>Vanessa Corriher-Olson</w:t>
      </w:r>
      <w:r w:rsidR="007738B9" w:rsidRPr="00CF7A93">
        <w:rPr>
          <w:rFonts w:ascii="Arial" w:hAnsi="Arial" w:cs="Arial"/>
          <w:sz w:val="22"/>
          <w:szCs w:val="22"/>
        </w:rPr>
        <w:t xml:space="preserve"> (</w:t>
      </w:r>
      <w:hyperlink r:id="rId10" w:history="1">
        <w:r w:rsidR="00CF7A93" w:rsidRPr="00CF7A93">
          <w:rPr>
            <w:rStyle w:val="Hyperlink"/>
            <w:rFonts w:ascii="Arial" w:hAnsi="Arial" w:cs="Arial"/>
            <w:sz w:val="22"/>
            <w:szCs w:val="22"/>
          </w:rPr>
          <w:t>vacorriher@ag.tamu.edu</w:t>
        </w:r>
      </w:hyperlink>
      <w:r w:rsidR="007738B9" w:rsidRPr="00CF7A93">
        <w:rPr>
          <w:rFonts w:ascii="Arial" w:hAnsi="Arial" w:cs="Arial"/>
          <w:sz w:val="22"/>
          <w:szCs w:val="22"/>
        </w:rPr>
        <w:t xml:space="preserve">) </w:t>
      </w:r>
      <w:r w:rsidRPr="00CF7A93">
        <w:rPr>
          <w:rFonts w:ascii="Arial" w:hAnsi="Arial" w:cs="Arial"/>
          <w:sz w:val="22"/>
          <w:szCs w:val="22"/>
        </w:rPr>
        <w:t xml:space="preserve">no later than </w:t>
      </w:r>
      <w:r w:rsidR="00E51ED1" w:rsidRPr="00CF7A93">
        <w:rPr>
          <w:rFonts w:ascii="Arial" w:hAnsi="Arial" w:cs="Arial"/>
          <w:sz w:val="22"/>
          <w:szCs w:val="22"/>
        </w:rPr>
        <w:t xml:space="preserve">Friday, July 21, </w:t>
      </w:r>
      <w:r w:rsidRPr="00CF7A93">
        <w:rPr>
          <w:rFonts w:ascii="Arial" w:hAnsi="Arial" w:cs="Arial"/>
          <w:sz w:val="22"/>
          <w:szCs w:val="22"/>
        </w:rPr>
        <w:t xml:space="preserve">at </w:t>
      </w:r>
      <w:r w:rsidR="00E51ED1" w:rsidRPr="00CF7A93">
        <w:rPr>
          <w:rFonts w:ascii="Arial" w:hAnsi="Arial" w:cs="Arial"/>
          <w:sz w:val="22"/>
          <w:szCs w:val="22"/>
        </w:rPr>
        <w:t>5</w:t>
      </w:r>
      <w:r w:rsidRPr="00CF7A93">
        <w:rPr>
          <w:rFonts w:ascii="Arial" w:hAnsi="Arial" w:cs="Arial"/>
          <w:sz w:val="22"/>
          <w:szCs w:val="22"/>
        </w:rPr>
        <w:t xml:space="preserve">:00 </w:t>
      </w:r>
      <w:r w:rsidR="00E51ED1" w:rsidRPr="00CF7A93">
        <w:rPr>
          <w:rFonts w:ascii="Arial" w:hAnsi="Arial" w:cs="Arial"/>
          <w:sz w:val="22"/>
          <w:szCs w:val="22"/>
        </w:rPr>
        <w:t>PM</w:t>
      </w:r>
      <w:r w:rsidRPr="00CF7A93">
        <w:rPr>
          <w:rFonts w:ascii="Arial" w:hAnsi="Arial" w:cs="Arial"/>
          <w:sz w:val="22"/>
          <w:szCs w:val="22"/>
        </w:rPr>
        <w:t xml:space="preserve"> </w:t>
      </w:r>
      <w:r w:rsidR="006D60D7">
        <w:rPr>
          <w:rFonts w:ascii="Arial" w:hAnsi="Arial" w:cs="Arial"/>
          <w:sz w:val="22"/>
          <w:szCs w:val="22"/>
        </w:rPr>
        <w:t>CST</w:t>
      </w:r>
      <w:r w:rsidRPr="00CF7A93">
        <w:rPr>
          <w:rFonts w:ascii="Arial" w:hAnsi="Arial" w:cs="Arial"/>
          <w:sz w:val="22"/>
          <w:szCs w:val="22"/>
        </w:rPr>
        <w:t>.</w:t>
      </w:r>
    </w:p>
    <w:p w14:paraId="03404614" w14:textId="77777777" w:rsidR="00F66C57" w:rsidRPr="00CF7A93" w:rsidRDefault="00F66C57" w:rsidP="00203A24">
      <w:pPr>
        <w:spacing w:line="360" w:lineRule="auto"/>
        <w:rPr>
          <w:rFonts w:ascii="Arial" w:hAnsi="Arial" w:cs="Arial"/>
          <w:sz w:val="22"/>
          <w:szCs w:val="22"/>
        </w:rPr>
      </w:pPr>
    </w:p>
    <w:p w14:paraId="0B13614F" w14:textId="310761D0" w:rsidR="00264C1F" w:rsidRPr="00203A24" w:rsidRDefault="00264C1F" w:rsidP="00203A24">
      <w:pPr>
        <w:spacing w:line="360" w:lineRule="auto"/>
        <w:rPr>
          <w:rFonts w:ascii="Arial" w:hAnsi="Arial" w:cs="Arial"/>
          <w:sz w:val="22"/>
          <w:szCs w:val="22"/>
        </w:rPr>
      </w:pPr>
      <w:r w:rsidRPr="00CF7A93">
        <w:rPr>
          <w:rFonts w:ascii="Arial" w:hAnsi="Arial" w:cs="Arial"/>
          <w:sz w:val="22"/>
          <w:szCs w:val="22"/>
        </w:rPr>
        <w:t xml:space="preserve">Visit the website </w:t>
      </w:r>
      <w:hyperlink r:id="rId11" w:history="1">
        <w:r w:rsidRPr="00CF7A93">
          <w:rPr>
            <w:rStyle w:val="Hyperlink"/>
            <w:rFonts w:ascii="Arial" w:hAnsi="Arial" w:cs="Arial"/>
            <w:b/>
            <w:sz w:val="22"/>
            <w:szCs w:val="22"/>
            <w:u w:val="none"/>
          </w:rPr>
          <w:t>http://agrilife.org/spfcic</w:t>
        </w:r>
        <w:r w:rsidRPr="00CF7A93">
          <w:rPr>
            <w:rStyle w:val="Hyperlink"/>
            <w:rFonts w:ascii="Arial" w:hAnsi="Arial" w:cs="Arial"/>
            <w:sz w:val="22"/>
            <w:szCs w:val="22"/>
            <w:u w:val="none"/>
          </w:rPr>
          <w:t>/</w:t>
        </w:r>
      </w:hyperlink>
      <w:r w:rsidR="00407EAE" w:rsidRPr="00CF7A93">
        <w:rPr>
          <w:rFonts w:ascii="Arial" w:hAnsi="Arial" w:cs="Arial"/>
          <w:sz w:val="22"/>
          <w:szCs w:val="22"/>
        </w:rPr>
        <w:t xml:space="preserve"> for conference information</w:t>
      </w:r>
      <w:r w:rsidR="002C0DF6" w:rsidRPr="00CF7A93">
        <w:rPr>
          <w:rFonts w:ascii="Arial" w:hAnsi="Arial" w:cs="Arial"/>
          <w:sz w:val="22"/>
          <w:szCs w:val="22"/>
        </w:rPr>
        <w:t xml:space="preserve">, </w:t>
      </w:r>
      <w:r w:rsidR="00407EAE" w:rsidRPr="00CF7A93">
        <w:rPr>
          <w:rFonts w:ascii="Arial" w:hAnsi="Arial" w:cs="Arial"/>
          <w:sz w:val="22"/>
          <w:szCs w:val="22"/>
        </w:rPr>
        <w:t>updates, conference</w:t>
      </w:r>
      <w:r w:rsidR="002C0DF6" w:rsidRPr="00CF7A93">
        <w:rPr>
          <w:rFonts w:ascii="Arial" w:hAnsi="Arial" w:cs="Arial"/>
          <w:sz w:val="22"/>
          <w:szCs w:val="22"/>
        </w:rPr>
        <w:t xml:space="preserve"> </w:t>
      </w:r>
      <w:r w:rsidR="00407EAE" w:rsidRPr="00CF7A93">
        <w:rPr>
          <w:rFonts w:ascii="Arial" w:hAnsi="Arial" w:cs="Arial"/>
          <w:sz w:val="22"/>
          <w:szCs w:val="22"/>
        </w:rPr>
        <w:t>registration.</w:t>
      </w:r>
    </w:p>
    <w:sectPr w:rsidR="00264C1F" w:rsidRPr="00203A24" w:rsidSect="007738B9">
      <w:pgSz w:w="12240" w:h="15840"/>
      <w:pgMar w:top="1440" w:right="1800" w:bottom="1008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5AAB3" w14:textId="77777777" w:rsidR="00CC3BEB" w:rsidRDefault="00CC3BEB" w:rsidP="00EF7E1E">
      <w:r>
        <w:separator/>
      </w:r>
    </w:p>
  </w:endnote>
  <w:endnote w:type="continuationSeparator" w:id="0">
    <w:p w14:paraId="677732A8" w14:textId="77777777" w:rsidR="00CC3BEB" w:rsidRDefault="00CC3BEB" w:rsidP="00EF7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??">
    <w:altName w:val="MS Mincho"/>
    <w:panose1 w:val="020B0604020202020204"/>
    <w:charset w:val="80"/>
    <w:family w:val="auto"/>
    <w:notTrueType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37D90" w14:textId="77777777" w:rsidR="00CC3BEB" w:rsidRDefault="00CC3BEB" w:rsidP="00EF7E1E">
      <w:r>
        <w:separator/>
      </w:r>
    </w:p>
  </w:footnote>
  <w:footnote w:type="continuationSeparator" w:id="0">
    <w:p w14:paraId="5E4C2FAF" w14:textId="77777777" w:rsidR="00CC3BEB" w:rsidRDefault="00CC3BEB" w:rsidP="00EF7E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D723D"/>
    <w:multiLevelType w:val="hybridMultilevel"/>
    <w:tmpl w:val="C5748BC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E4973F0"/>
    <w:multiLevelType w:val="hybridMultilevel"/>
    <w:tmpl w:val="A4944FF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308E7E69"/>
    <w:multiLevelType w:val="hybridMultilevel"/>
    <w:tmpl w:val="C5748BC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415084946">
    <w:abstractNumId w:val="1"/>
  </w:num>
  <w:num w:numId="2" w16cid:durableId="1262906890">
    <w:abstractNumId w:val="2"/>
  </w:num>
  <w:num w:numId="3" w16cid:durableId="1739282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embedSystemFonts/>
  <w:hideSpellingErrors/>
  <w:hideGrammaticalError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G1sDAyMTYyNjFT0lEKTi0uzszPAykwrgUAyzSvtiwAAAA="/>
  </w:docVars>
  <w:rsids>
    <w:rsidRoot w:val="00616949"/>
    <w:rsid w:val="00035535"/>
    <w:rsid w:val="00065C65"/>
    <w:rsid w:val="00075911"/>
    <w:rsid w:val="00076D22"/>
    <w:rsid w:val="00077170"/>
    <w:rsid w:val="000A4008"/>
    <w:rsid w:val="000A505F"/>
    <w:rsid w:val="000B395B"/>
    <w:rsid w:val="00121BA8"/>
    <w:rsid w:val="001412F9"/>
    <w:rsid w:val="001D0F50"/>
    <w:rsid w:val="001D73A1"/>
    <w:rsid w:val="00203A24"/>
    <w:rsid w:val="00216E77"/>
    <w:rsid w:val="00223CEE"/>
    <w:rsid w:val="00264C1F"/>
    <w:rsid w:val="00291402"/>
    <w:rsid w:val="002C0DF6"/>
    <w:rsid w:val="002E7560"/>
    <w:rsid w:val="003315A3"/>
    <w:rsid w:val="0036135E"/>
    <w:rsid w:val="0036699F"/>
    <w:rsid w:val="003C08E6"/>
    <w:rsid w:val="003C1E21"/>
    <w:rsid w:val="00407EAE"/>
    <w:rsid w:val="004472EF"/>
    <w:rsid w:val="004678ED"/>
    <w:rsid w:val="004A7336"/>
    <w:rsid w:val="00503744"/>
    <w:rsid w:val="0054377C"/>
    <w:rsid w:val="00555AD0"/>
    <w:rsid w:val="00563AB5"/>
    <w:rsid w:val="005837A7"/>
    <w:rsid w:val="00584D0D"/>
    <w:rsid w:val="005D7515"/>
    <w:rsid w:val="00602733"/>
    <w:rsid w:val="00616949"/>
    <w:rsid w:val="00647FFB"/>
    <w:rsid w:val="00666ECD"/>
    <w:rsid w:val="00671683"/>
    <w:rsid w:val="006745EB"/>
    <w:rsid w:val="006B7555"/>
    <w:rsid w:val="006D60D7"/>
    <w:rsid w:val="006F6695"/>
    <w:rsid w:val="006F7C46"/>
    <w:rsid w:val="007738B9"/>
    <w:rsid w:val="0077412E"/>
    <w:rsid w:val="0078273E"/>
    <w:rsid w:val="007940AD"/>
    <w:rsid w:val="007A7DAB"/>
    <w:rsid w:val="007B0A59"/>
    <w:rsid w:val="007D6D79"/>
    <w:rsid w:val="007F5CD7"/>
    <w:rsid w:val="00840233"/>
    <w:rsid w:val="008D37E5"/>
    <w:rsid w:val="008E2877"/>
    <w:rsid w:val="008E3112"/>
    <w:rsid w:val="008F012E"/>
    <w:rsid w:val="00950825"/>
    <w:rsid w:val="00963C2E"/>
    <w:rsid w:val="00972607"/>
    <w:rsid w:val="009834A1"/>
    <w:rsid w:val="00A43665"/>
    <w:rsid w:val="00A62919"/>
    <w:rsid w:val="00A632DB"/>
    <w:rsid w:val="00A6413B"/>
    <w:rsid w:val="00A71408"/>
    <w:rsid w:val="00A8080E"/>
    <w:rsid w:val="00A81206"/>
    <w:rsid w:val="00B021DC"/>
    <w:rsid w:val="00B107CF"/>
    <w:rsid w:val="00B26CF4"/>
    <w:rsid w:val="00B7436D"/>
    <w:rsid w:val="00B97483"/>
    <w:rsid w:val="00BC72B6"/>
    <w:rsid w:val="00BF45F8"/>
    <w:rsid w:val="00C15E91"/>
    <w:rsid w:val="00C32A4F"/>
    <w:rsid w:val="00C41668"/>
    <w:rsid w:val="00C714A5"/>
    <w:rsid w:val="00CC3BEB"/>
    <w:rsid w:val="00CC746C"/>
    <w:rsid w:val="00CF7A93"/>
    <w:rsid w:val="00D0458B"/>
    <w:rsid w:val="00D4142A"/>
    <w:rsid w:val="00D46567"/>
    <w:rsid w:val="00DB1DAC"/>
    <w:rsid w:val="00DB42D4"/>
    <w:rsid w:val="00DC025D"/>
    <w:rsid w:val="00DC1359"/>
    <w:rsid w:val="00E23E06"/>
    <w:rsid w:val="00E3508C"/>
    <w:rsid w:val="00E51ED1"/>
    <w:rsid w:val="00E83266"/>
    <w:rsid w:val="00EB145D"/>
    <w:rsid w:val="00EC7A7C"/>
    <w:rsid w:val="00EF7E1E"/>
    <w:rsid w:val="00F65066"/>
    <w:rsid w:val="00F66C57"/>
    <w:rsid w:val="00F8039F"/>
    <w:rsid w:val="00F874B2"/>
    <w:rsid w:val="00FB374C"/>
    <w:rsid w:val="00FB563F"/>
    <w:rsid w:val="00FD6A32"/>
    <w:rsid w:val="00FF4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F0E619"/>
  <w15:docId w15:val="{1B63B182-6FC5-4323-A528-B06BBBBD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??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91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61694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065C65"/>
    <w:pPr>
      <w:ind w:left="720"/>
      <w:contextualSpacing/>
    </w:pPr>
  </w:style>
  <w:style w:type="paragraph" w:customStyle="1" w:styleId="Default">
    <w:name w:val="Default"/>
    <w:uiPriority w:val="99"/>
    <w:rsid w:val="00065C6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40A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940AD"/>
    <w:rPr>
      <w:rFonts w:ascii="Lucida Grande" w:hAnsi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A733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F7E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7E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F7E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E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476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grilife.org/spfcic/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mscastil@ncs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ocky.Lemus@ms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FCIC 2012 Puerto Rico</vt:lpstr>
    </vt:vector>
  </TitlesOfParts>
  <Company>Texas AgriLife Extension Service</Company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FCIC 2012 Puerto Rico</dc:title>
  <dc:creator>Vanessa Corriher</dc:creator>
  <cp:lastModifiedBy>Vanessa A. Corriher-Olson</cp:lastModifiedBy>
  <cp:revision>7</cp:revision>
  <cp:lastPrinted>2019-03-15T19:34:00Z</cp:lastPrinted>
  <dcterms:created xsi:type="dcterms:W3CDTF">2022-04-06T11:29:00Z</dcterms:created>
  <dcterms:modified xsi:type="dcterms:W3CDTF">2022-04-06T18:19:00Z</dcterms:modified>
</cp:coreProperties>
</file>